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iring Manager</w:t>
      </w:r>
      <w:r>
        <w:br/>
      </w:r>
      <w:r>
        <w:t xml:space="preserve">[Clinic/Organization Name]</w:t>
      </w:r>
      <w:r>
        <w:br/>
      </w:r>
      <w:r>
        <w:t xml:space="preserve">Rio de Janeiro, Brazil</w:t>
      </w:r>
    </w:p>
    <w:bookmarkStart w:id="20" w:name="X23de4c0bd2ce827292c02b51a4a6a914007f83d"/>
    <w:p>
      <w:pPr>
        <w:pStyle w:val="Heading2"/>
      </w:pPr>
      <w:r>
        <w:t xml:space="preserve">Application for Occupational Therapist Internship</w:t>
      </w:r>
    </w:p>
    <w:p>
      <w:pPr>
        <w:pStyle w:val="FirstParagraph"/>
      </w:pPr>
      <w:r>
        <w:t xml:space="preserve">Dear Hiring Manager,</w:t>
      </w:r>
    </w:p>
    <w:p>
      <w:pPr>
        <w:pStyle w:val="BodyText"/>
      </w:pPr>
      <w:r>
        <w:t xml:space="preserve">I am writing to express my enthusiastic interest in the Occupational Therapist Internship position at your esteemed organization in Brazil Rio de Janeiro, as advertised on [Platform where internship was posted]. As a dedicated and culturally curious occupational therapy student with a profound commitment to community-centered rehabilitation practices, I am eager to contribute my skills while immersing myself in the vibrant healthcare landscape of Rio de Janeiro. This</w:t>
      </w:r>
      <w:r>
        <w:t xml:space="preserve"> </w:t>
      </w:r>
      <w:r>
        <w:rPr>
          <w:iCs/>
          <w:i/>
        </w:rPr>
        <w:t xml:space="preserve">Internship Application Letter</w:t>
      </w:r>
      <w:r>
        <w:t xml:space="preserve"> </w:t>
      </w:r>
      <w:r>
        <w:t xml:space="preserve">represents not merely an application, but a heartfelt declaration of my readiness to learn from and serve the diverse populations of this dynamic city.</w:t>
      </w:r>
    </w:p>
    <w:p>
      <w:pPr>
        <w:pStyle w:val="BodyText"/>
      </w:pPr>
      <w:r>
        <w:t xml:space="preserve">My academic journey at [Your University] has equipped me with rigorous theoretical knowledge and hands-on experience in occupational therapy principles, including neurodevelopmental treatment, adaptive equipment modification, and therapeutic intervention for pediatric and geriatric populations. I have completed 500+ hours of clinical observation across urban rehabilitation centers in my home country, where I witnessed how culturally competent care bridges gaps between medical protocols and patient dignity. However, it is the unique socio-cultural fabric of Brazil Rio de Janeiro—the bustling neighborhoods like Rocinha, the historic charm of Lapa, and the inclusive spirit of communities along Guanabara Bay—that has ignited my passion for applying these skills within this specific context. I am deeply motivated by Brazil’s national healthcare system (SUS) and its pioneering community-based occupational therapy initiatives, which align perfectly with my professional values.</w:t>
      </w:r>
    </w:p>
    <w:p>
      <w:pPr>
        <w:pStyle w:val="BodyText"/>
      </w:pPr>
      <w:r>
        <w:t xml:space="preserve">What draws me specifically to Rio de Janeiro is not just its iconic landscapes, but the city’s remarkable evolution in addressing health inequities through innovative occupational therapy models. In my research, I discovered how local clinics in neighborhoods like Santa Teresa integrate traditional Brazilian arts and music therapy into rehabilitation programs—a practice I am eager to learn from. The challenge of serving populations facing socioeconomic barriers, chronic conditions like diabetes (prevalent across Rio), or post-disaster recovery (such as the 2011 floods in Complexo do Alemão) demands therapists who understand both clinical excellence and cultural humility. As a future</w:t>
      </w:r>
      <w:r>
        <w:t xml:space="preserve"> </w:t>
      </w:r>
      <w:r>
        <w:rPr>
          <w:iCs/>
          <w:i/>
        </w:rPr>
        <w:t xml:space="preserve">Occupational Therapist</w:t>
      </w:r>
      <w:r>
        <w:t xml:space="preserve">, I am committed to moving beyond textbook interventions to embrace the Brazilian ethos of *simpatia* (warmth) and *comunidade* (community) that underpins effective care here.</w:t>
      </w:r>
    </w:p>
    <w:p>
      <w:pPr>
        <w:pStyle w:val="BodyText"/>
      </w:pPr>
      <w:r>
        <w:t xml:space="preserve">My academic projects reflect this cultural sensitivity. In my final year, I designed a community-based intervention for elderly patients in a low-income urban setting, adapting traditional Brazilian dance movements into therapeutic exercises to improve mobility and social engagement—inspired by Rio’s vibrant samba culture. This project required navigating linguistic nuances (I have advanced Portuguese proficiency through coursework and immersion), respecting family-centered care traditions, and collaborating with local health promoters (*agentes comunitários de saúde*). I also volunteered with a NGO supporting refugees in my home country, where I learned to coordinate care across cultural divides—skills directly transferable to Rio’s diverse demographic mosaic of Afro-Brazilian communities, indigenous groups, and immigrant populations.</w:t>
      </w:r>
    </w:p>
    <w:p>
      <w:pPr>
        <w:pStyle w:val="BodyText"/>
      </w:pPr>
      <w:r>
        <w:t xml:space="preserve">What truly sets me apart is my proactive approach to adapting global occupational therapy frameworks to local needs. During a university exchange in São Paulo, I observed how therapists redefined "occupational engagement" for street children by incorporating *capoeira* (a Brazilian martial art) into motor skill development programs. This experience taught me that effective therapy in Brazil Rio de Janeiro requires not just clinical acumen, but a deep appreciation for local customs. I am prepared to actively participate in your team’s daily operations—from conducting home assessments in favelas with *comunidade* health agents to supporting school-based programs for children with disabilities—while documenting my learning through reflective journals that honor both Brazilian occupational therapy traditions and evidence-based practices.</w:t>
      </w:r>
    </w:p>
    <w:p>
      <w:pPr>
        <w:pStyle w:val="BodyText"/>
      </w:pPr>
      <w:r>
        <w:t xml:space="preserve">Furthermore, I recognize that working in Brazil demands more than professional skills; it requires respect for the *jeitinho brasileiro* (Brazilian way of doing things) and the ability to build trust organically. My time volunteering with a Rio-based cultural association during my university’s summer program taught me this firsthand: how a simple gesture—bringing *cafézinho* (small coffee) to elderly patients during sessions—can transform therapeutic relationships. I am eager to contribute my energy and adaptability while learning from your team’s decades of experience navigating the complexities of Rio de Janeiro’s healthcare ecosystem, where challenges like limited resources in public clinics are met with creative solutions.</w:t>
      </w:r>
    </w:p>
    <w:p>
      <w:pPr>
        <w:pStyle w:val="BodyText"/>
      </w:pPr>
      <w:r>
        <w:t xml:space="preserve">My commitment to this internship extends beyond personal growth; it is a promise to contribute meaningfully. I will bring fresh perspectives on technology integration (such as telehealth for remote communities) and mental health support, areas of growing importance in Brazil’s occupational therapy field. In return, I seek mentorship to develop culturally responsive practice models that could later support similar clinics across the country. My long-term vision aligns with Brazil’s national strategy to expand occupational therapy services in underserved regions—a goal I hope to advance through this internship.</w:t>
      </w:r>
    </w:p>
    <w:p>
      <w:pPr>
        <w:pStyle w:val="BodyText"/>
      </w:pPr>
      <w:r>
        <w:t xml:space="preserve">Thank you for considering my application as a passionate, adaptable, and culturally aware candidate ready to contribute from day one. I have attached my CV detailing clinical hours, academic achievements, and Portuguese language certifications. I welcome the opportunity to discuss how my proactive approach to community engagement and dedication to inclusive rehabilitation can support your mission in Brazil Rio de Janeiro. Please contact me at [Your Email] or [Your Phone Number] at your earliest convenience.</w:t>
      </w:r>
    </w:p>
    <w:p>
      <w:pPr>
        <w:pStyle w:val="BodyText"/>
      </w:pPr>
      <w:r>
        <w:t xml:space="preserve">With profound respect for Brazilian healthcare traditions and eager anticipation,</w:t>
      </w:r>
    </w:p>
    <w:p>
      <w:pPr>
        <w:pStyle w:val="BodyText"/>
      </w:pPr>
      <w:r>
        <w:rPr>
          <w:bCs/>
          <w:b/>
        </w:rPr>
        <w:t xml:space="preserve">[Your Full Name]</w:t>
      </w:r>
      <w:r>
        <w:br/>
      </w:r>
      <w:r>
        <w:t xml:space="preserve">Occupational Therapy Student</w:t>
      </w:r>
      <w:r>
        <w:br/>
      </w:r>
      <w:r>
        <w:t xml:space="preserve">[Your University]</w:t>
      </w:r>
      <w:r>
        <w:br/>
      </w:r>
      <w:r>
        <w:t xml:space="preserve">[Your Email] | [Your Phone Number]</w:t>
      </w:r>
    </w:p>
    <w:p>
      <w:pPr>
        <w:pStyle w:val="BodyText"/>
      </w:pPr>
      <w:r>
        <w:t xml:space="preserve">This</w:t>
      </w:r>
      <w:r>
        <w:t xml:space="preserve"> </w:t>
      </w:r>
      <w:r>
        <w:rPr>
          <w:iCs/>
          <w:i/>
        </w:rPr>
        <w:t xml:space="preserve">Internship Application Letter</w:t>
      </w:r>
      <w:r>
        <w:t xml:space="preserve"> </w:t>
      </w:r>
      <w:r>
        <w:t xml:space="preserve">embodies my unwavering commitment to becoming a culturally competent</w:t>
      </w:r>
      <w:r>
        <w:t xml:space="preserve"> </w:t>
      </w:r>
      <w:r>
        <w:rPr>
          <w:iCs/>
          <w:i/>
        </w:rPr>
        <w:t xml:space="preserve">Occupational Therapist</w:t>
      </w:r>
      <w:r>
        <w:t xml:space="preserve"> </w:t>
      </w:r>
      <w:r>
        <w:t xml:space="preserve">in the inspiring setting of</w:t>
      </w:r>
      <w:r>
        <w:t xml:space="preserve"> </w:t>
      </w:r>
      <w:r>
        <w:rPr>
          <w:bCs/>
          <w:b/>
        </w:rPr>
        <w:t xml:space="preserve">Brazil Rio de Janeiro</w:t>
      </w:r>
      <w:r>
        <w:t xml:space="preserve">, where healthcare and humanity intertwine with every sunset over Sugarloaf Mounta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 in Brazil Rio de Janeiro</dc:title>
  <dc:creator/>
  <dc:language>en</dc:language>
  <cp:keywords/>
  <dcterms:created xsi:type="dcterms:W3CDTF">2026-07-23T08:33:02Z</dcterms:created>
  <dcterms:modified xsi:type="dcterms:W3CDTF">2026-07-23T08:33:02Z</dcterms:modified>
</cp:coreProperties>
</file>

<file path=docProps/custom.xml><?xml version="1.0" encoding="utf-8"?>
<Properties xmlns="http://schemas.openxmlformats.org/officeDocument/2006/custom-properties" xmlns:vt="http://schemas.openxmlformats.org/officeDocument/2006/docPropsVTypes"/>
</file>